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ྷར་བསམ་ཡིད་སྡིག་དག_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7548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8Z</dcterms:created>
  <dcterms:modified xsi:type="dcterms:W3CDTF">2017-04-19T08:12:28Z</dcterms:modified>
</cp:coreProperties>
</file>